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04E7E" w14:textId="77777777" w:rsidR="00904DF2" w:rsidRDefault="00904DF2" w:rsidP="008F050B">
      <w:pPr>
        <w:jc w:val="right"/>
      </w:pPr>
    </w:p>
    <w:p w14:paraId="137B2764" w14:textId="77777777" w:rsidR="00904DF2" w:rsidRDefault="00904DF2" w:rsidP="008F050B">
      <w:pPr>
        <w:jc w:val="right"/>
      </w:pPr>
    </w:p>
    <w:p w14:paraId="62E72907" w14:textId="77777777" w:rsidR="00904DF2" w:rsidRDefault="00904DF2" w:rsidP="008F050B">
      <w:pPr>
        <w:jc w:val="right"/>
      </w:pPr>
    </w:p>
    <w:p w14:paraId="398C30F0" w14:textId="76A2E990" w:rsidR="008F050B" w:rsidRDefault="008F050B" w:rsidP="00973352">
      <w:pPr>
        <w:spacing w:after="0" w:line="240" w:lineRule="auto"/>
        <w:jc w:val="right"/>
      </w:pPr>
      <w:r>
        <w:t>Alla cortese attenzione della</w:t>
      </w:r>
    </w:p>
    <w:p w14:paraId="523E43B9" w14:textId="6EDF1133" w:rsidR="008F050B" w:rsidRDefault="008F050B" w:rsidP="00973352">
      <w:pPr>
        <w:spacing w:after="0" w:line="240" w:lineRule="auto"/>
        <w:jc w:val="right"/>
      </w:pPr>
      <w:r>
        <w:t xml:space="preserve">Prof.ssa </w:t>
      </w:r>
      <w:r w:rsidR="0045100A">
        <w:t>Cristina Follesa</w:t>
      </w:r>
    </w:p>
    <w:p w14:paraId="39B8F68F" w14:textId="77777777" w:rsidR="008F050B" w:rsidRDefault="008F050B" w:rsidP="00973352">
      <w:pPr>
        <w:spacing w:after="0" w:line="240" w:lineRule="auto"/>
        <w:jc w:val="right"/>
      </w:pPr>
      <w:r>
        <w:t>e del Collegio dei Docenti</w:t>
      </w:r>
    </w:p>
    <w:p w14:paraId="07D7AA70" w14:textId="77777777" w:rsidR="008F050B" w:rsidRDefault="008F050B" w:rsidP="00973352">
      <w:pPr>
        <w:spacing w:after="0" w:line="240" w:lineRule="auto"/>
        <w:jc w:val="right"/>
      </w:pPr>
      <w:r>
        <w:t>del Dottorato in Scienze della Vita,</w:t>
      </w:r>
    </w:p>
    <w:p w14:paraId="77B24009" w14:textId="09730B19" w:rsidR="008F050B" w:rsidRDefault="008F050B" w:rsidP="00973352">
      <w:pPr>
        <w:spacing w:after="0" w:line="240" w:lineRule="auto"/>
        <w:jc w:val="right"/>
      </w:pPr>
      <w:r>
        <w:t>dell’Ambiente e del Farmaco</w:t>
      </w:r>
    </w:p>
    <w:p w14:paraId="1D7D7B27" w14:textId="77777777" w:rsidR="00024B46" w:rsidRDefault="00024B46" w:rsidP="008F050B">
      <w:pPr>
        <w:jc w:val="right"/>
      </w:pPr>
    </w:p>
    <w:p w14:paraId="0C4F7FB3" w14:textId="1FEF7999" w:rsidR="008F050B" w:rsidRPr="008F050B" w:rsidRDefault="008F050B" w:rsidP="008F050B">
      <w:pPr>
        <w:rPr>
          <w:b/>
          <w:bCs/>
        </w:rPr>
      </w:pPr>
      <w:r w:rsidRPr="008F050B">
        <w:rPr>
          <w:b/>
          <w:bCs/>
        </w:rPr>
        <w:t>OGGETTO: RICHIESTA DI AUTORIZZAZIONE PER PERIODO ALL’ESTERO</w:t>
      </w:r>
    </w:p>
    <w:p w14:paraId="4118A6FE" w14:textId="77777777" w:rsidR="008F050B" w:rsidRDefault="008F050B" w:rsidP="008F050B"/>
    <w:p w14:paraId="6AAADB85" w14:textId="0A553007" w:rsidR="007A1563" w:rsidRDefault="008F050B" w:rsidP="008F050B">
      <w:pPr>
        <w:spacing w:after="0" w:line="360" w:lineRule="auto"/>
        <w:jc w:val="both"/>
        <w:rPr>
          <w:rFonts w:ascii="Calibri" w:hAnsi="Calibri" w:cs="Calibri"/>
          <w:color w:val="222222"/>
          <w:shd w:val="clear" w:color="auto" w:fill="FFFFFF"/>
        </w:rPr>
      </w:pPr>
      <w:r>
        <w:t>Il</w:t>
      </w:r>
      <w:r w:rsidR="006C55B3">
        <w:t>/La</w:t>
      </w:r>
      <w:r>
        <w:t xml:space="preserve"> sottoscritto</w:t>
      </w:r>
      <w:r w:rsidR="006C55B3">
        <w:t>/a</w:t>
      </w:r>
      <w:r>
        <w:t xml:space="preserve"> </w:t>
      </w:r>
      <w:r w:rsidR="006C55B3">
        <w:t>........................</w:t>
      </w:r>
      <w:r>
        <w:t>, in qualità di Tutor d</w:t>
      </w:r>
      <w:r w:rsidR="006C55B3">
        <w:t>i...........................</w:t>
      </w:r>
      <w:r>
        <w:t>, dottorand</w:t>
      </w:r>
      <w:r w:rsidR="006C55B3">
        <w:t>o/</w:t>
      </w:r>
      <w:r>
        <w:t>a del</w:t>
      </w:r>
      <w:r w:rsidR="006C55B3">
        <w:t>............ciclo</w:t>
      </w:r>
      <w:r w:rsidR="00940914">
        <w:t xml:space="preserve"> d</w:t>
      </w:r>
      <w:r w:rsidR="006C55B3">
        <w:t xml:space="preserve">el corso di </w:t>
      </w:r>
      <w:r w:rsidR="00940914">
        <w:t>D</w:t>
      </w:r>
      <w:r w:rsidR="006C55B3">
        <w:t>ottorato</w:t>
      </w:r>
      <w:r>
        <w:t xml:space="preserve"> in Scienze della Vita, dell’Ambiente e del Farmaco, richiede al Collegio dei Docenti l’autorizzazione affinché </w:t>
      </w:r>
      <w:r w:rsidR="006C55B3">
        <w:t>il Dott/la Dott.ssa............................</w:t>
      </w:r>
      <w:r>
        <w:t xml:space="preserve"> possa svolgere il periodo obbligatorio all’estero per la durata di </w:t>
      </w:r>
      <w:r w:rsidR="006C55B3">
        <w:t>..........</w:t>
      </w:r>
      <w:r>
        <w:t xml:space="preserve"> mesi (dal </w:t>
      </w:r>
      <w:r w:rsidR="006C55B3">
        <w:t>xx</w:t>
      </w:r>
      <w:r>
        <w:t>/</w:t>
      </w:r>
      <w:r w:rsidR="006C55B3">
        <w:t>xx</w:t>
      </w:r>
      <w:r>
        <w:t>/</w:t>
      </w:r>
      <w:r w:rsidR="006C55B3">
        <w:t>xxxx</w:t>
      </w:r>
      <w:r>
        <w:t xml:space="preserve"> al </w:t>
      </w:r>
      <w:r w:rsidR="006C55B3">
        <w:t>xx</w:t>
      </w:r>
      <w:r>
        <w:t>/</w:t>
      </w:r>
      <w:r w:rsidR="006C55B3">
        <w:t>xx</w:t>
      </w:r>
      <w:r>
        <w:t>/</w:t>
      </w:r>
      <w:r w:rsidR="006C55B3">
        <w:t>xxxx</w:t>
      </w:r>
      <w:r>
        <w:t xml:space="preserve">) presso </w:t>
      </w:r>
      <w:r w:rsidR="006C55B3">
        <w:t xml:space="preserve">il ..........(indicare Dipartimento-Università/centro di ricerca) </w:t>
      </w:r>
      <w:r w:rsidR="006C55B3">
        <w:rPr>
          <w:rFonts w:ascii="Calibri" w:hAnsi="Calibri" w:cs="Calibri"/>
          <w:color w:val="222222"/>
          <w:shd w:val="clear" w:color="auto" w:fill="FFFFFF"/>
        </w:rPr>
        <w:t>...................</w:t>
      </w:r>
      <w:r>
        <w:rPr>
          <w:rFonts w:ascii="Calibri" w:hAnsi="Calibri" w:cs="Calibri"/>
          <w:color w:val="222222"/>
          <w:shd w:val="clear" w:color="auto" w:fill="FFFFFF"/>
        </w:rPr>
        <w:t>, sotto la supervisione del</w:t>
      </w:r>
      <w:r w:rsidR="006C55B3">
        <w:rPr>
          <w:rFonts w:ascii="Calibri" w:hAnsi="Calibri" w:cs="Calibri"/>
          <w:color w:val="222222"/>
          <w:shd w:val="clear" w:color="auto" w:fill="FFFFFF"/>
        </w:rPr>
        <w:t>/la Prof/Prof.ssa/Dott./Dott.ssa.................................</w:t>
      </w:r>
      <w:r>
        <w:rPr>
          <w:rFonts w:ascii="Calibri" w:hAnsi="Calibri" w:cs="Calibri"/>
          <w:color w:val="222222"/>
          <w:shd w:val="clear" w:color="auto" w:fill="FFFFFF"/>
        </w:rPr>
        <w:t>.</w:t>
      </w:r>
    </w:p>
    <w:p w14:paraId="1342829F" w14:textId="7999C641" w:rsidR="009F3524" w:rsidRDefault="009F3524" w:rsidP="008F050B">
      <w:pPr>
        <w:spacing w:after="0" w:line="360" w:lineRule="auto"/>
        <w:jc w:val="both"/>
        <w:rPr>
          <w:rFonts w:ascii="Calibri" w:hAnsi="Calibri" w:cs="Calibri"/>
          <w:color w:val="222222"/>
          <w:shd w:val="clear" w:color="auto" w:fill="FFFFFF"/>
        </w:rPr>
      </w:pPr>
    </w:p>
    <w:p w14:paraId="1B57AA2B" w14:textId="7020B415" w:rsidR="009F3524" w:rsidRDefault="006C55B3" w:rsidP="008F050B">
      <w:pPr>
        <w:spacing w:after="0" w:line="360" w:lineRule="auto"/>
        <w:jc w:val="both"/>
        <w:rPr>
          <w:rFonts w:ascii="Calibri" w:hAnsi="Calibri" w:cs="Calibri"/>
          <w:color w:val="222222"/>
          <w:shd w:val="clear" w:color="auto" w:fill="FFFFFF"/>
        </w:rPr>
      </w:pPr>
      <w:r>
        <w:rPr>
          <w:rFonts w:ascii="Calibri" w:hAnsi="Calibri" w:cs="Calibri"/>
          <w:color w:val="222222"/>
          <w:shd w:val="clear" w:color="auto" w:fill="FFFFFF"/>
        </w:rPr>
        <w:t>..........,</w:t>
      </w:r>
      <w:r w:rsidR="009F3524">
        <w:rPr>
          <w:rFonts w:ascii="Calibri" w:hAnsi="Calibri" w:cs="Calibri"/>
          <w:color w:val="222222"/>
          <w:shd w:val="clear" w:color="auto" w:fill="FFFFFF"/>
        </w:rPr>
        <w:t xml:space="preserve"> </w:t>
      </w:r>
      <w:r>
        <w:rPr>
          <w:rFonts w:ascii="Calibri" w:hAnsi="Calibri" w:cs="Calibri"/>
          <w:color w:val="222222"/>
          <w:shd w:val="clear" w:color="auto" w:fill="FFFFFF"/>
        </w:rPr>
        <w:t>data</w:t>
      </w:r>
    </w:p>
    <w:p w14:paraId="7A4EB32E" w14:textId="383CECAA" w:rsidR="005C5E3C" w:rsidRDefault="005C5E3C" w:rsidP="008F050B">
      <w:pPr>
        <w:spacing w:after="0" w:line="360" w:lineRule="auto"/>
        <w:jc w:val="both"/>
        <w:rPr>
          <w:rFonts w:ascii="Calibri" w:hAnsi="Calibri" w:cs="Calibri"/>
          <w:color w:val="222222"/>
          <w:shd w:val="clear" w:color="auto" w:fill="FFFFFF"/>
        </w:rPr>
      </w:pPr>
    </w:p>
    <w:p w14:paraId="48AA42C2" w14:textId="2139077C" w:rsidR="00E12394" w:rsidRDefault="006C55B3" w:rsidP="008F050B">
      <w:pPr>
        <w:spacing w:after="0" w:line="360" w:lineRule="auto"/>
        <w:jc w:val="both"/>
        <w:rPr>
          <w:rFonts w:ascii="Calibri" w:hAnsi="Calibri" w:cs="Calibri"/>
          <w:color w:val="222222"/>
          <w:shd w:val="clear" w:color="auto" w:fill="FFFFFF"/>
        </w:rPr>
      </w:pPr>
      <w:r>
        <w:rPr>
          <w:rFonts w:ascii="Calibri" w:hAnsi="Calibri" w:cs="Calibri"/>
          <w:color w:val="222222"/>
          <w:shd w:val="clear" w:color="auto" w:fill="FFFFFF"/>
        </w:rPr>
        <w:t>Firma</w:t>
      </w:r>
    </w:p>
    <w:p w14:paraId="00CC3318" w14:textId="34733297" w:rsidR="005C5E3C" w:rsidRDefault="005C5E3C" w:rsidP="008F050B">
      <w:pPr>
        <w:spacing w:after="0" w:line="360" w:lineRule="auto"/>
        <w:jc w:val="both"/>
      </w:pPr>
      <w:r>
        <w:rPr>
          <w:rFonts w:ascii="Calibri" w:hAnsi="Calibri" w:cs="Calibri"/>
          <w:color w:val="222222"/>
          <w:shd w:val="clear" w:color="auto" w:fill="FFFFFF"/>
        </w:rPr>
        <w:t>……………</w:t>
      </w:r>
    </w:p>
    <w:sectPr w:rsidR="005C5E3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72CF9" w14:textId="77777777" w:rsidR="00CF37DF" w:rsidRDefault="00CF37DF" w:rsidP="00904DF2">
      <w:pPr>
        <w:spacing w:after="0" w:line="240" w:lineRule="auto"/>
      </w:pPr>
      <w:r>
        <w:separator/>
      </w:r>
    </w:p>
  </w:endnote>
  <w:endnote w:type="continuationSeparator" w:id="0">
    <w:p w14:paraId="008AE414" w14:textId="77777777" w:rsidR="00CF37DF" w:rsidRDefault="00CF37DF" w:rsidP="00904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C9077" w14:textId="77777777" w:rsidR="00356F02" w:rsidRDefault="00356F0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10F4D" w14:textId="77777777" w:rsidR="00356F02" w:rsidRDefault="00356F0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64BAB" w14:textId="77777777" w:rsidR="00356F02" w:rsidRDefault="00356F0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2A54A" w14:textId="77777777" w:rsidR="00CF37DF" w:rsidRDefault="00CF37DF" w:rsidP="00904DF2">
      <w:pPr>
        <w:spacing w:after="0" w:line="240" w:lineRule="auto"/>
      </w:pPr>
      <w:r>
        <w:separator/>
      </w:r>
    </w:p>
  </w:footnote>
  <w:footnote w:type="continuationSeparator" w:id="0">
    <w:p w14:paraId="43018603" w14:textId="77777777" w:rsidR="00CF37DF" w:rsidRDefault="00CF37DF" w:rsidP="00904D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83FC8" w14:textId="77777777" w:rsidR="00356F02" w:rsidRDefault="00356F0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420AE" w14:textId="10EB8B46" w:rsidR="00904DF2" w:rsidRDefault="0078235F">
    <w:pPr>
      <w:pStyle w:val="Intestazione"/>
    </w:pPr>
    <w:r>
      <w:rPr>
        <w:b/>
        <w:bCs/>
        <w:noProof/>
        <w:color w:val="1F3864" w:themeColor="accent1" w:themeShade="80"/>
        <w:sz w:val="18"/>
        <w:szCs w:val="18"/>
      </w:rPr>
      <w:drawing>
        <wp:anchor distT="0" distB="0" distL="114300" distR="114300" simplePos="0" relativeHeight="251659264" behindDoc="0" locked="0" layoutInCell="1" allowOverlap="1" wp14:anchorId="6219D0C6" wp14:editId="5034B409">
          <wp:simplePos x="0" y="0"/>
          <wp:positionH relativeFrom="column">
            <wp:posOffset>2209</wp:posOffset>
          </wp:positionH>
          <wp:positionV relativeFrom="paragraph">
            <wp:posOffset>3778</wp:posOffset>
          </wp:positionV>
          <wp:extent cx="7776210" cy="1230630"/>
          <wp:effectExtent l="0" t="0" r="0" b="1270"/>
          <wp:wrapSquare wrapText="bothSides"/>
          <wp:docPr id="1288720930" name="Immagine 3" descr="Immagine che contiene testo, Carattere, schermata, log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8720930" name="Immagine 3" descr="Immagine che contiene testo, Carattere, schermata, logo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10" cy="1230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534316" w14:textId="77777777" w:rsidR="00E9609E" w:rsidRDefault="00E9609E" w:rsidP="00E9609E">
    <w:pPr>
      <w:pStyle w:val="NormaleWeb"/>
      <w:jc w:val="center"/>
    </w:pPr>
    <w:r>
      <w:rPr>
        <w:rFonts w:ascii="Calibri,Bold" w:hAnsi="Calibri,Bold"/>
        <w:color w:val="0A1672"/>
        <w:sz w:val="24"/>
        <w:szCs w:val="24"/>
      </w:rPr>
      <w:t>Università degli Studi di Cagliari</w:t>
    </w:r>
  </w:p>
  <w:p w14:paraId="5E418EAA" w14:textId="77777777" w:rsidR="00E9609E" w:rsidRDefault="00E9609E" w:rsidP="00E9609E">
    <w:pPr>
      <w:pStyle w:val="NormaleWeb"/>
      <w:jc w:val="center"/>
    </w:pPr>
    <w:r>
      <w:rPr>
        <w:rFonts w:ascii="Calibri" w:hAnsi="Calibri"/>
        <w:color w:val="0A1672"/>
      </w:rPr>
      <w:t>DOTTORATO IN SCIENZE DELLA VITA, DELL’AMBIENTE E DEL FARMACO</w:t>
    </w:r>
  </w:p>
  <w:p w14:paraId="59788F3B" w14:textId="68E25C25" w:rsidR="00356F02" w:rsidRDefault="00356F02">
    <w:pPr>
      <w:pStyle w:val="Intestazione"/>
    </w:pPr>
  </w:p>
  <w:p w14:paraId="4EF5E613" w14:textId="77777777" w:rsidR="00356F02" w:rsidRDefault="00356F02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B2818" w14:textId="77777777" w:rsidR="00356F02" w:rsidRDefault="00356F02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AyMjIxMDeyNDRS0lEKTi0uzszPAykwrgUA4xCu0ywAAAA="/>
  </w:docVars>
  <w:rsids>
    <w:rsidRoot w:val="008F050B"/>
    <w:rsid w:val="00024B46"/>
    <w:rsid w:val="00151546"/>
    <w:rsid w:val="00356F02"/>
    <w:rsid w:val="0045100A"/>
    <w:rsid w:val="005C5E3C"/>
    <w:rsid w:val="00673E8E"/>
    <w:rsid w:val="006905A2"/>
    <w:rsid w:val="006C55B3"/>
    <w:rsid w:val="0078235F"/>
    <w:rsid w:val="007A1563"/>
    <w:rsid w:val="007E568C"/>
    <w:rsid w:val="008F050B"/>
    <w:rsid w:val="00904DF2"/>
    <w:rsid w:val="00940914"/>
    <w:rsid w:val="009611D6"/>
    <w:rsid w:val="00973352"/>
    <w:rsid w:val="009F3524"/>
    <w:rsid w:val="009F77F3"/>
    <w:rsid w:val="00CF37DF"/>
    <w:rsid w:val="00D5009F"/>
    <w:rsid w:val="00E12394"/>
    <w:rsid w:val="00E23124"/>
    <w:rsid w:val="00E665DC"/>
    <w:rsid w:val="00E9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0885CC7"/>
  <w15:chartTrackingRefBased/>
  <w15:docId w15:val="{819FA8BD-4E8D-49F3-ADF1-0BF4E809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04D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4DF2"/>
  </w:style>
  <w:style w:type="paragraph" w:styleId="Pidipagina">
    <w:name w:val="footer"/>
    <w:basedOn w:val="Normale"/>
    <w:link w:val="PidipaginaCarattere"/>
    <w:uiPriority w:val="99"/>
    <w:unhideWhenUsed/>
    <w:rsid w:val="00904D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4DF2"/>
  </w:style>
  <w:style w:type="paragraph" w:styleId="NormaleWeb">
    <w:name w:val="Normal (Web)"/>
    <w:basedOn w:val="Normale"/>
    <w:uiPriority w:val="99"/>
    <w:unhideWhenUsed/>
    <w:rsid w:val="00E9609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Distinto</dc:creator>
  <cp:keywords/>
  <dc:description/>
  <cp:lastModifiedBy>Simona Distinto</cp:lastModifiedBy>
  <cp:revision>2</cp:revision>
  <dcterms:created xsi:type="dcterms:W3CDTF">2025-07-24T20:06:00Z</dcterms:created>
  <dcterms:modified xsi:type="dcterms:W3CDTF">2025-07-24T20:06:00Z</dcterms:modified>
</cp:coreProperties>
</file>